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Хамза Исмаи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722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722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9160"/>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9160"/>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45815"/>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45815"/>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94654"/>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94654"/>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773954"/>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73954"/>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75766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5766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774599"/>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774599"/>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778566"/>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78566"/>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41989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41989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917908"/>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917908"/>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Хамза Исмаил</dc:creator>
  <dc:language>ru-RU</dc:language>
  <cp:keywords/>
  <dcterms:created xsi:type="dcterms:W3CDTF">2025-02-25T14:43:30Z</dcterms:created>
  <dcterms:modified xsi:type="dcterms:W3CDTF">2025-02-25T14: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